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B12E3" w14:textId="77777777"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14:paraId="15904BB0" w14:textId="77777777"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14:paraId="5BB45269" w14:textId="77777777"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FCA7E2E" w14:textId="77777777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14:paraId="0657841B" w14:textId="77777777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6673A7AB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7DF43D3C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1DDE1924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14:paraId="342F65D8" w14:textId="18E152AB" w:rsidR="008806FD" w:rsidRPr="007C2F28" w:rsidRDefault="008806FD" w:rsidP="006E3D0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1962DD06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14:paraId="442AE6B3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C5E29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429238D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9B20E3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2049A42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1C14CBDE" w14:textId="77777777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CE130E7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1DD98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22EA7B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E526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7246B6ED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4DDB9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934536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76FACD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14:paraId="4E3D2800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E4A7D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807EC26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12FB501D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14:paraId="06E47A5A" w14:textId="77777777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B345C1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BCF0BC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6C401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E3FD31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974E8D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44D4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3689F8" w14:textId="77777777"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75579634" w14:textId="77777777"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14:paraId="3C2A420D" w14:textId="5055180F" w:rsidR="00CE3C42" w:rsidRPr="00CE3C42" w:rsidRDefault="00CE3C42" w:rsidP="00CE3C42">
      <w:pPr>
        <w:pStyle w:val="Akapitzlist"/>
        <w:spacing w:after="0" w:line="360" w:lineRule="auto"/>
        <w:ind w:left="0"/>
        <w:rPr>
          <w:rFonts w:ascii="Arial" w:hAnsi="Arial" w:cs="Arial"/>
          <w:b/>
          <w:sz w:val="20"/>
          <w:szCs w:val="20"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„Dostawa mebli biurowych dla Muzeum Górnictwa Węglowego</w:t>
      </w:r>
      <w:r w:rsidR="00741FA0">
        <w:rPr>
          <w:rFonts w:ascii="Arial" w:hAnsi="Arial" w:cs="Arial"/>
          <w:b/>
          <w:sz w:val="20"/>
          <w:szCs w:val="20"/>
        </w:rPr>
        <w:t xml:space="preserve"> w Zabrzu”</w:t>
      </w:r>
      <w:r w:rsidRPr="00CE3C42">
        <w:rPr>
          <w:rFonts w:ascii="Arial" w:hAnsi="Arial" w:cs="Arial"/>
          <w:b/>
          <w:sz w:val="20"/>
          <w:szCs w:val="20"/>
        </w:rPr>
        <w:t>:</w:t>
      </w:r>
    </w:p>
    <w:p w14:paraId="3C34BB9F" w14:textId="77777777"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14:paraId="4E0EA6DE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3245FE7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457FDECF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5938663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2549D5C2" w14:textId="45AF75AD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1C9A4873" w14:textId="77777777"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65DA1680" w14:textId="77777777"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7A9E2B93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0FAA901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4B3255EB" w14:textId="77777777"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516E7F1" w14:textId="2EAFFCA0"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>do</w:t>
      </w:r>
      <w:r w:rsidR="00741FA0">
        <w:rPr>
          <w:rFonts w:ascii="Arial" w:hAnsi="Arial" w:cs="Arial"/>
          <w:sz w:val="20"/>
          <w:szCs w:val="20"/>
        </w:rPr>
        <w:t xml:space="preserve"> 10-ciu</w:t>
      </w:r>
      <w:r w:rsidR="00CC3686">
        <w:rPr>
          <w:rFonts w:ascii="Arial" w:hAnsi="Arial" w:cs="Arial"/>
          <w:sz w:val="20"/>
          <w:szCs w:val="20"/>
        </w:rPr>
        <w:t xml:space="preserve">  tygodni od </w:t>
      </w:r>
      <w:r w:rsidR="000B49BD">
        <w:rPr>
          <w:rFonts w:ascii="Arial" w:hAnsi="Arial" w:cs="Arial"/>
          <w:sz w:val="20"/>
          <w:szCs w:val="20"/>
        </w:rPr>
        <w:t xml:space="preserve">podpisania Umowy i </w:t>
      </w:r>
      <w:r w:rsidR="00CC3686">
        <w:rPr>
          <w:rFonts w:ascii="Arial" w:hAnsi="Arial" w:cs="Arial"/>
          <w:sz w:val="20"/>
          <w:szCs w:val="20"/>
        </w:rPr>
        <w:t>otrzyma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70A03EE" w14:textId="25086205" w:rsidR="000B49BD" w:rsidRPr="000B49BD" w:rsidRDefault="008806FD" w:rsidP="000B49BD">
      <w:pPr>
        <w:pStyle w:val="Akapitzlist"/>
        <w:numPr>
          <w:ilvl w:val="0"/>
          <w:numId w:val="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0B49BD">
        <w:rPr>
          <w:rFonts w:ascii="Arial" w:hAnsi="Arial" w:cs="Arial"/>
          <w:sz w:val="20"/>
          <w:szCs w:val="20"/>
        </w:rPr>
        <w:lastRenderedPageBreak/>
        <w:t xml:space="preserve">Warunki płatności: </w:t>
      </w:r>
      <w:r w:rsidR="00D86B76" w:rsidRPr="000B49BD">
        <w:rPr>
          <w:rFonts w:ascii="Arial" w:hAnsi="Arial" w:cs="Arial"/>
          <w:sz w:val="20"/>
          <w:szCs w:val="20"/>
        </w:rPr>
        <w:t>w terminie 30 dni od daty dostarczenia do siedziby Zamawiającego prawidłowo wystawionej  faktury VAT.</w:t>
      </w:r>
    </w:p>
    <w:p w14:paraId="6645EC40" w14:textId="77777777"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23853AE1" w14:textId="77777777"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930853B" w14:textId="77777777"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5740AD0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14:paraId="2FCFBA5C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;</w:t>
      </w:r>
    </w:p>
    <w:p w14:paraId="4F2D2B5F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14:paraId="12E5AE16" w14:textId="77777777"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543BEA" w14:textId="77777777"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A8B4326" w14:textId="5D4CCB51"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</w:t>
      </w:r>
      <w:r w:rsidR="00741FA0">
        <w:rPr>
          <w:rFonts w:ascii="Arial" w:hAnsi="Arial" w:cs="Arial"/>
          <w:sz w:val="20"/>
          <w:szCs w:val="20"/>
          <w:vertAlign w:val="superscript"/>
          <w:lang w:val="pl-PL"/>
        </w:rPr>
        <w:t>*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1B9BB2B1" w14:textId="7129EE06" w:rsidR="008806FD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9D5423" w14:textId="0AE72C03" w:rsidR="00F33AB6" w:rsidRDefault="00741FA0" w:rsidP="00F33AB6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G</w:t>
      </w:r>
      <w:r w:rsidR="00F33AB6">
        <w:rPr>
          <w:rFonts w:ascii="Arial" w:hAnsi="Arial" w:cs="Arial"/>
          <w:sz w:val="20"/>
          <w:szCs w:val="20"/>
          <w:lang w:val="pl-PL"/>
        </w:rPr>
        <w:t>warantuję</w:t>
      </w:r>
      <w:r>
        <w:rPr>
          <w:rFonts w:ascii="Arial" w:hAnsi="Arial" w:cs="Arial"/>
          <w:sz w:val="20"/>
          <w:szCs w:val="20"/>
          <w:vertAlign w:val="superscript"/>
          <w:lang w:val="pl-PL"/>
        </w:rPr>
        <w:t xml:space="preserve"> - </w:t>
      </w:r>
      <w:r w:rsidR="00F33AB6">
        <w:rPr>
          <w:rFonts w:ascii="Arial" w:hAnsi="Arial" w:cs="Arial"/>
          <w:sz w:val="20"/>
          <w:szCs w:val="20"/>
          <w:lang w:val="pl-PL"/>
        </w:rPr>
        <w:t xml:space="preserve"> 5 letni okres gwarancji na dostarczone meble</w:t>
      </w:r>
    </w:p>
    <w:p w14:paraId="36CEBA38" w14:textId="77777777" w:rsidR="00805096" w:rsidRPr="00805096" w:rsidRDefault="00805096" w:rsidP="00805096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805096">
        <w:rPr>
          <w:rFonts w:ascii="Arial" w:hAnsi="Arial" w:cs="Arial"/>
          <w:sz w:val="20"/>
          <w:szCs w:val="20"/>
        </w:rPr>
        <w:t xml:space="preserve">Mając na uwadze przesłanki wykluczenia zawarte w art. 7 ust. 1 ustawy z dnia 13 kwietnia 2022 r. o szczególnych rozwiązaniach w zakresie przeciwdziałania wspieraniu agresji na Ukrainę oraz służących ochronie bezpieczeństwa narodowego (Dz. U. 13.04.2022 poz. 835) </w:t>
      </w:r>
    </w:p>
    <w:p w14:paraId="3F22F862" w14:textId="18FADDCF" w:rsidR="008806FD" w:rsidRPr="00805096" w:rsidRDefault="00805096" w:rsidP="00805096">
      <w:pPr>
        <w:pStyle w:val="Akapitzlist"/>
        <w:spacing w:line="360" w:lineRule="auto"/>
        <w:ind w:left="360" w:right="28"/>
        <w:jc w:val="both"/>
        <w:rPr>
          <w:rFonts w:ascii="Arial" w:hAnsi="Arial" w:cs="Arial"/>
          <w:b/>
          <w:bCs/>
          <w:sz w:val="20"/>
          <w:szCs w:val="20"/>
        </w:rPr>
      </w:pPr>
      <w:r w:rsidRPr="00805096">
        <w:rPr>
          <w:rFonts w:ascii="Arial" w:hAnsi="Arial" w:cs="Arial"/>
          <w:b/>
          <w:bCs/>
          <w:sz w:val="20"/>
          <w:szCs w:val="20"/>
        </w:rPr>
        <w:t>- oświadczam, że nie podlegam / podlegam wykluczeniu z postępowania na podstawie art. 7 ust. 1 ww. ustawy</w:t>
      </w:r>
    </w:p>
    <w:p w14:paraId="3B9F9767" w14:textId="77777777"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14:paraId="74800F0D" w14:textId="77777777"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6FCE4E3F" w14:textId="2F47D101" w:rsidR="008806FD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  <w:r w:rsidR="00F33AB6">
        <w:rPr>
          <w:rFonts w:ascii="Arial" w:hAnsi="Arial" w:cs="Arial"/>
          <w:sz w:val="20"/>
          <w:szCs w:val="20"/>
        </w:rPr>
        <w:t>...</w:t>
      </w:r>
    </w:p>
    <w:p w14:paraId="42E2CB6E" w14:textId="0BEF0F79" w:rsidR="00F33AB6" w:rsidRPr="007C2F28" w:rsidRDefault="00F33AB6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89CAFB6" w14:textId="77777777"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0E0DB775" w14:textId="77777777"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43AAEB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00C1AE" w14:textId="77777777"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B5675DB" w14:textId="5D9E3A87" w:rsidR="00490A88" w:rsidRPr="006E3D04" w:rsidRDefault="008806FD" w:rsidP="006E3D04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  <w:bookmarkStart w:id="0" w:name="_GoBack"/>
      <w:bookmarkEnd w:id="0"/>
    </w:p>
    <w:sectPr w:rsidR="00490A88" w:rsidRPr="006E3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B6522C6"/>
    <w:multiLevelType w:val="hybridMultilevel"/>
    <w:tmpl w:val="6EA8B88C"/>
    <w:lvl w:ilvl="0" w:tplc="19FE9F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7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B49BD"/>
    <w:rsid w:val="00490A88"/>
    <w:rsid w:val="006E3D04"/>
    <w:rsid w:val="00741FA0"/>
    <w:rsid w:val="00805096"/>
    <w:rsid w:val="008806FD"/>
    <w:rsid w:val="00AD01BB"/>
    <w:rsid w:val="00CC3686"/>
    <w:rsid w:val="00CE3C42"/>
    <w:rsid w:val="00D86B76"/>
    <w:rsid w:val="00F33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C14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2e13990c4c92af8213e560522d41f9e0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e586c51ee64f5f99341d36a52e3b4e27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4243FD-1B5E-4392-8502-CF304CAB41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6B6216-1FF9-4BD6-85BE-75581FDB6AAD}">
  <ds:schemaRefs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dcmitype/"/>
    <ds:schemaRef ds:uri="4659dbb0-8a0b-4bdb-b458-83022d851adf"/>
    <ds:schemaRef ds:uri="http://schemas.microsoft.com/office/2006/documentManagement/types"/>
    <ds:schemaRef ds:uri="24164f3f-cfb1-472f-813f-f9b9b6ab1a48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9FE8B10-CC76-45CD-B9BF-A19724DFF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46</Words>
  <Characters>388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6</cp:revision>
  <cp:lastPrinted>2022-06-10T08:17:00Z</cp:lastPrinted>
  <dcterms:created xsi:type="dcterms:W3CDTF">2022-06-10T05:42:00Z</dcterms:created>
  <dcterms:modified xsi:type="dcterms:W3CDTF">2022-06-10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